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New</w:t>
      </w:r>
      <w:r>
        <w:t xml:space="preserve"> </w:t>
      </w:r>
      <w:r>
        <w:t xml:space="preserve">Delhi</w:t>
      </w:r>
    </w:p>
    <w:bookmarkStart w:id="20" w:name="internship-application-letter"/>
    <w:p>
      <w:pPr>
        <w:pStyle w:val="Heading1"/>
      </w:pPr>
      <w:r>
        <w:t xml:space="preserve">Internship Application Letter</w:t>
      </w:r>
    </w:p>
    <w:p>
      <w:pPr>
        <w:pStyle w:val="FirstParagraph"/>
      </w:pPr>
      <w:r>
        <w:t xml:space="preserve">For Aspiring Lawyer Seeking Legal Internship in India New Delhi</w:t>
      </w:r>
    </w:p>
    <w:bookmarkEnd w:id="20"/>
    <w:p>
      <w:pPr>
        <w:pStyle w:val="BodyText"/>
      </w:pPr>
      <w:r>
        <w:t xml:space="preserve">Your Name</w:t>
      </w:r>
      <w:r>
        <w:br/>
      </w:r>
      <w:r>
        <w:t xml:space="preserve">Your Address</w:t>
      </w:r>
      <w:r>
        <w:br/>
      </w:r>
      <w:r>
        <w:t xml:space="preserve">City, Postal Code</w:t>
      </w:r>
      <w:r>
        <w:br/>
      </w:r>
      <w:r>
        <w:t xml:space="preserve">Email Address | Phone Number</w:t>
      </w:r>
      <w:r>
        <w:br/>
      </w:r>
      <w:r>
        <w:t xml:space="preserve">Date</w:t>
      </w:r>
    </w:p>
    <w:p>
      <w:pPr>
        <w:pStyle w:val="BodyText"/>
      </w:pPr>
      <w:r>
        <w:t xml:space="preserve">Dear [Firm Name/Hiring Manager],</w:t>
      </w:r>
      <w:r>
        <w:br/>
      </w:r>
      <w:r>
        <w:t xml:space="preserve">[Firm/Chambers Name]</w:t>
      </w:r>
      <w:r>
        <w:br/>
      </w:r>
      <w:r>
        <w:t xml:space="preserve">[Firm Address]</w:t>
      </w:r>
      <w:r>
        <w:br/>
      </w:r>
      <w:r>
        <w:t xml:space="preserve">New Delhi, India</w:t>
      </w:r>
    </w:p>
    <w:bookmarkStart w:id="21" w:name="Xd6ae0093e9c76b52d419da0ecdd753ec7a48729"/>
    <w:p>
      <w:pPr>
        <w:pStyle w:val="Heading2"/>
      </w:pPr>
      <w:r>
        <w:t xml:space="preserve">Subject: Application for Legal Internship Position</w:t>
      </w:r>
    </w:p>
    <w:p>
      <w:pPr>
        <w:pStyle w:val="FirstParagraph"/>
      </w:pPr>
      <w:r>
        <w:t xml:space="preserve">Dear Hiring Committee,</w:t>
      </w:r>
    </w:p>
    <w:p>
      <w:pPr>
        <w:pStyle w:val="BodyText"/>
      </w:pPr>
      <w:r>
        <w:t xml:space="preserve">I am writing this Internship Application Letter with profound enthusiasm to express my earnest interest in securing a legal internship position at your distinguished law firm in India New Delhi. As a final-year Bachelor of Laws (LL.B.) student at National Law University, Delhi, I have dedicated myself to cultivating the analytical rigor, ethical foundation, and practical acumen essential for an exceptional Lawyer. My academic journey has been meticulously structured around equipping me for the dynamic legal landscape of India New Delhi—a city that serves as the nation's jurisprudential epicenter where constitutional principles are forged and justice is actively realized.</w:t>
      </w:r>
    </w:p>
    <w:p>
      <w:pPr>
        <w:pStyle w:val="BodyText"/>
      </w:pPr>
      <w:r>
        <w:t xml:space="preserve">My academic trajectory reflects a steadfast commitment to mastering both theoretical frameworks and their real-world application. I have consistently ranked among the top 10% of my cohort, with specialized coursework in Constitutional Law (where I earned distinction), Criminal Procedure Code, and Alternative Dispute Resolution. My research on "Judicial Activism in Environmental Cases Before the Supreme Court of India" was published in the NUJS Legal Review, demonstrating my ability to synthesize complex legal doctrines into actionable insights—a skill directly transferable to your firm's high-stakes litigation practice. Crucially, I have spent over 300 hours volunteering at the Delhi Legal Aid Committee, where I assisted senior Lawyer mentors in drafting petitions for marginalized communities. This experience taught me that effective advocacy transcends textbook knowledge; it demands cultural sensitivity and relentless empathy—a philosophy deeply aligned with your firm's pro-bono initiatives documented in your annual report.</w:t>
      </w:r>
    </w:p>
    <w:p>
      <w:pPr>
        <w:pStyle w:val="BodyText"/>
      </w:pPr>
      <w:r>
        <w:t xml:space="preserve">What ignites my passion for pursuing this internship in India New Delhi is the unparalleled convergence of institutions that shapes legal excellence here. The Supreme Court of India, Delhi High Court, and National Legal Services Authority are not merely landmarks on a map—they are living laboratories where landmark judgments transform society. I am particularly inspired by your firm's recent victory in the *Kishan Lal v. Union of India* matter concerning public health rights—a case that exemplifies how strategic legal intervention can safeguard constitutional values. In India New Delhi, theoretical concepts from my classroom become tangible through exposure to the Supreme Court's landmark judgments on digital privacy and gender justice, which I have studied extensively in preparation for this opportunity.</w:t>
      </w:r>
    </w:p>
    <w:p>
      <w:pPr>
        <w:pStyle w:val="BodyText"/>
      </w:pPr>
      <w:r>
        <w:t xml:space="preserve">I possess practical skills critical for immediate contribution to your team. I am proficient in legal research using Westlaw India and Manupatra, with fluency in drafting pleadings, memos, and legal opinions. My proficiency extends to Microsoft Office Suite (particularly Excel for case management) and digital evidence protocols—skills honed during my summer internship at [Previous Legal Organization]. Crucially, I have developed strong oral advocacy abilities through the Moot Court Competition where I represented India in the Asia-Pacific Regional Rounds of the Willem C. Vis International Commercial Arbitration Moot. This experience taught me to construct persuasive arguments under pressure—a skill vital for navigating Delhi's high-volume courts.</w:t>
      </w:r>
    </w:p>
    <w:p>
      <w:pPr>
        <w:pStyle w:val="BodyText"/>
      </w:pPr>
      <w:r>
        <w:t xml:space="preserve">My understanding of India New Delhi's legal ecosystem extends beyond academic study. I have attended 18 sessions at the Indian Law Institute’s lectures, including Professor [Name]'s seminar on "Judicial Reforms Post-COVID-19" and a panel discussion with Justices from the Delhi High Court on judicial efficiency. These engagements reinforced my conviction that meaningful legal practice requires contextual intelligence—understanding how socio-economic factors in Delhi's diverse neighborhoods (from Connaught Place to the slums of Shiv Vihar) intersect with legal rights. This awareness informs my approach to client interaction; during my Legal Aid work, I successfully mediated a housing dispute between elderly tenants and a developer by first understanding their cultural narratives—a technique I believe would resonate with your firm's community-centered practice model.</w:t>
      </w:r>
    </w:p>
    <w:p>
      <w:pPr>
        <w:pStyle w:val="BodyText"/>
      </w:pPr>
      <w:r>
        <w:t xml:space="preserve">As an aspiring Lawyer, I view this internship not merely as training but as my initiation into India New Delhi's legal legacy. The city’s blend of historical significance (where the Constituent Assembly deliberated) and modern innovation (with AI-driven legal tech startups emerging in Gurgaon) creates a unique crucible for legal growth. Your firm’s emphasis on "principled pragmatism" as articulated in your mission statement deeply resonates with my belief that justice must be both intellectually rigorous and accessible to all citizens—a principle embodied by the National Legal Services Authority's work across India New Delhi. I am particularly eager to contribute to your human rights division, where I could apply my research on disability rights jurisprudence gained through a UGC-sponsored project.</w:t>
      </w:r>
    </w:p>
    <w:p>
      <w:pPr>
        <w:pStyle w:val="BodyText"/>
      </w:pPr>
      <w:r>
        <w:t xml:space="preserve">My resume, attached for your review, details my academic achievements and practical experiences. However, I believe the most compelling endorsement of my potential is my unwavering commitment to legal ethics—a value reflected in my volunteer work with the Delhi Human Rights Commission where I documented violations without fear or favor. In a profession where integrity is non-negotiable, this foundation enables me to approach every task with intellectual honesty and professional maturity.</w:t>
      </w:r>
    </w:p>
    <w:p>
      <w:pPr>
        <w:pStyle w:val="BodyText"/>
      </w:pPr>
      <w:r>
        <w:t xml:space="preserve">I am fully prepared to commit 40 hours weekly during the summer term (June–August 2024) and can be available for immediate commencement. I have attached my academic transcripts, a sample legal memo I authored on electoral reforms, and references from two practicing Lawyers including [Name], Senior Advocate at Delhi High Court. I am eager to discuss how my proactive approach to legal research, courtroom observation experience, and dedication to service can support your firm’s mission in India New Delhi.</w:t>
      </w:r>
    </w:p>
    <w:p>
      <w:pPr>
        <w:pStyle w:val="BodyText"/>
      </w:pPr>
      <w:r>
        <w:t xml:space="preserve">Thank you for considering my application as part of your team of dedicated Lawyer professionals. I look forward to the possibility of discussing how my skills align with your upcoming projects and contributing meaningfully to the legacy of justice being built daily in India New Delhi. Please feel free to contact me at your earliest convenience.</w:t>
      </w:r>
    </w:p>
    <w:p>
      <w:pPr>
        <w:pStyle w:val="BodyText"/>
      </w:pPr>
      <w:r>
        <w:t xml:space="preserve">Sincerely,</w:t>
      </w:r>
      <w:r>
        <w:br/>
      </w:r>
      <w:r>
        <w:t xml:space="preserve">[Your Full Name]</w:t>
      </w:r>
      <w:r>
        <w:br/>
      </w:r>
      <w:r>
        <w:t xml:space="preserve">Final-Year LL.B. Student</w:t>
      </w:r>
      <w:r>
        <w:br/>
      </w:r>
      <w:r>
        <w:t xml:space="preserve">National Law University, Delhi</w:t>
      </w:r>
      <w:r>
        <w:br/>
      </w:r>
      <w:r>
        <w:t xml:space="preserve">Email: your.email@domain.com | Phone: +91 XXXXXXXXXX</w:t>
      </w:r>
    </w:p>
    <w:p>
      <w:pPr>
        <w:pStyle w:val="BodyText"/>
      </w:pPr>
      <w:r>
        <w:rPr>
          <w:bCs/>
          <w:b/>
        </w:rPr>
        <w:t xml:space="preserve">Attachments:</w:t>
      </w:r>
      <w:r>
        <w:br/>
      </w:r>
      <w:r>
        <w:t xml:space="preserve">- Curriculum Vitae</w:t>
      </w:r>
      <w:r>
        <w:br/>
      </w:r>
      <w:r>
        <w:t xml:space="preserve">- Academic Transcripts (University &amp; Board of Higher Secondary)</w:t>
      </w:r>
      <w:r>
        <w:br/>
      </w:r>
      <w:r>
        <w:t xml:space="preserve">- Sample Legal Memo on Electoral Reforms</w:t>
      </w:r>
      <w:r>
        <w:br/>
      </w:r>
      <w:r>
        <w:t xml:space="preserve">- Reference Letters from Senior Advocates</w:t>
      </w:r>
    </w:p>
    <w:bookmarkEnd w:id="21"/>
    <w:p>
      <w:pPr>
        <w:pStyle w:val="BodyText"/>
      </w:pPr>
      <w:r>
        <w:t xml:space="preserve">This Internship Application Letter reflects my academic rigor, practical engagement with India New Delhi's legal environment, and unwavering commitment to becoming an ethical Lawy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awyer Position in New Delhi</dc:title>
  <dc:creator/>
  <dc:language>en</dc:language>
  <cp:keywords/>
  <dcterms:created xsi:type="dcterms:W3CDTF">2026-07-23T09:48:02Z</dcterms:created>
  <dcterms:modified xsi:type="dcterms:W3CDTF">2026-07-23T09:48:02Z</dcterms:modified>
</cp:coreProperties>
</file>

<file path=docProps/custom.xml><?xml version="1.0" encoding="utf-8"?>
<Properties xmlns="http://schemas.openxmlformats.org/officeDocument/2006/custom-properties" xmlns:vt="http://schemas.openxmlformats.org/officeDocument/2006/docPropsVTypes"/>
</file>